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3747C37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1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51DF3C23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08277C">
        <w:rPr>
          <w:rFonts w:ascii="Times New Roman" w:hAnsi="Times New Roman" w:cs="Times New Roman"/>
          <w:sz w:val="24"/>
          <w:szCs w:val="24"/>
        </w:rPr>
        <w:t>ИВТ 20-2Б</w:t>
      </w:r>
      <w:bookmarkStart w:id="0" w:name="_GoBack"/>
      <w:bookmarkEnd w:id="0"/>
    </w:p>
    <w:p w14:paraId="3FCF8FF5" w14:textId="5FCCD8DD" w:rsidR="009D1C69" w:rsidRPr="00C9245B" w:rsidRDefault="00EB6C57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A52F5DC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классов и объектов в ОО программе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7E75C9D9" w14:textId="62226926" w:rsidR="00A1481D" w:rsidRP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7D949588" w14:textId="1E09A031" w:rsidR="006025BF" w:rsidRPr="00C55F54" w:rsidRDefault="006025BF" w:rsidP="006025BF">
      <w:pPr>
        <w:pStyle w:val="a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Линейное уравнение </w:t>
      </w:r>
      <w:r>
        <w:rPr>
          <w:color w:val="auto"/>
          <w:sz w:val="28"/>
          <w:lang w:val="en-US"/>
        </w:rPr>
        <w:t>y</w:t>
      </w:r>
      <w:r w:rsidRPr="006025BF">
        <w:rPr>
          <w:color w:val="auto"/>
          <w:sz w:val="28"/>
        </w:rPr>
        <w:t>=</w:t>
      </w:r>
      <w:r>
        <w:rPr>
          <w:color w:val="auto"/>
          <w:sz w:val="28"/>
          <w:lang w:val="en-US"/>
        </w:rPr>
        <w:t>Ax</w:t>
      </w:r>
      <w:r w:rsidRPr="006025BF">
        <w:rPr>
          <w:color w:val="auto"/>
          <w:sz w:val="28"/>
        </w:rPr>
        <w:t>+</w:t>
      </w:r>
      <w:r>
        <w:rPr>
          <w:color w:val="auto"/>
          <w:sz w:val="28"/>
          <w:lang w:val="en-US"/>
        </w:rPr>
        <w:t>B</w:t>
      </w:r>
      <w:r w:rsidRPr="006025BF">
        <w:rPr>
          <w:color w:val="auto"/>
          <w:sz w:val="28"/>
        </w:rPr>
        <w:t xml:space="preserve">. </w:t>
      </w:r>
      <w:r>
        <w:rPr>
          <w:color w:val="auto"/>
          <w:sz w:val="28"/>
        </w:rPr>
        <w:t xml:space="preserve">Поле </w:t>
      </w:r>
      <w:r>
        <w:rPr>
          <w:color w:val="auto"/>
          <w:sz w:val="28"/>
          <w:lang w:val="en-US"/>
        </w:rPr>
        <w:t>first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>–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робное число, коэффициент </w:t>
      </w:r>
      <w:r>
        <w:rPr>
          <w:color w:val="auto"/>
          <w:sz w:val="28"/>
          <w:lang w:val="en-US"/>
        </w:rPr>
        <w:t>A</w:t>
      </w:r>
      <w:r>
        <w:rPr>
          <w:color w:val="auto"/>
          <w:sz w:val="28"/>
        </w:rPr>
        <w:t xml:space="preserve">, поле </w:t>
      </w:r>
      <w:r>
        <w:rPr>
          <w:color w:val="auto"/>
          <w:sz w:val="28"/>
          <w:lang w:val="en-US"/>
        </w:rPr>
        <w:t>second</w:t>
      </w:r>
      <w:r w:rsidRPr="006025BF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– дробное число, коэффициент </w:t>
      </w:r>
      <w:r w:rsidR="00C55F54">
        <w:rPr>
          <w:color w:val="auto"/>
          <w:sz w:val="28"/>
          <w:lang w:val="en-US"/>
        </w:rPr>
        <w:t>B</w:t>
      </w:r>
      <w:r w:rsidR="00C55F54">
        <w:rPr>
          <w:color w:val="auto"/>
          <w:sz w:val="28"/>
        </w:rPr>
        <w:t xml:space="preserve">. Реализовать метод </w:t>
      </w:r>
      <w:proofErr w:type="gramStart"/>
      <w:r w:rsidR="00C55F54">
        <w:rPr>
          <w:color w:val="auto"/>
          <w:sz w:val="28"/>
          <w:lang w:val="en-US"/>
        </w:rPr>
        <w:t>function</w:t>
      </w:r>
      <w:r w:rsidR="00C55F54" w:rsidRPr="00C55F54">
        <w:rPr>
          <w:color w:val="auto"/>
          <w:sz w:val="28"/>
        </w:rPr>
        <w:t>(</w:t>
      </w:r>
      <w:proofErr w:type="gramEnd"/>
      <w:r w:rsidR="00C55F54">
        <w:rPr>
          <w:color w:val="auto"/>
          <w:sz w:val="28"/>
          <w:lang w:val="en-US"/>
        </w:rPr>
        <w:t>double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  <w:lang w:val="en-US"/>
        </w:rPr>
        <w:t>x</w:t>
      </w:r>
      <w:r w:rsidR="00C55F54" w:rsidRPr="00C55F54">
        <w:rPr>
          <w:color w:val="auto"/>
          <w:sz w:val="28"/>
        </w:rPr>
        <w:t xml:space="preserve">) </w:t>
      </w:r>
      <w:r w:rsidR="00C55F54">
        <w:rPr>
          <w:color w:val="auto"/>
          <w:sz w:val="28"/>
        </w:rPr>
        <w:t>–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вычисление значения </w:t>
      </w:r>
      <w:r w:rsidR="00C55F54">
        <w:rPr>
          <w:color w:val="auto"/>
          <w:sz w:val="28"/>
          <w:lang w:val="en-US"/>
        </w:rPr>
        <w:t>y</w:t>
      </w:r>
      <w:r w:rsidR="00C55F54" w:rsidRPr="00C55F54">
        <w:rPr>
          <w:color w:val="auto"/>
          <w:sz w:val="28"/>
        </w:rPr>
        <w:t xml:space="preserve"> </w:t>
      </w:r>
      <w:r w:rsidR="00C55F54">
        <w:rPr>
          <w:color w:val="auto"/>
          <w:sz w:val="28"/>
        </w:rPr>
        <w:t xml:space="preserve">для заданного </w:t>
      </w:r>
      <w:r w:rsidR="00C55F54">
        <w:rPr>
          <w:color w:val="auto"/>
          <w:sz w:val="28"/>
          <w:lang w:val="en-US"/>
        </w:rPr>
        <w:t>x</w:t>
      </w:r>
      <w:r w:rsidR="00C55F54">
        <w:rPr>
          <w:color w:val="auto"/>
          <w:sz w:val="28"/>
        </w:rPr>
        <w:t>.</w:t>
      </w: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77777777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C55F54">
        <w:rPr>
          <w:rFonts w:ascii="Consolas" w:hAnsi="Consolas" w:cs="Consolas"/>
          <w:color w:val="2B91AF"/>
          <w:sz w:val="19"/>
          <w:szCs w:val="19"/>
        </w:rPr>
        <w:t>Func</w:t>
      </w:r>
      <w:proofErr w:type="spellEnd"/>
    </w:p>
    <w:p w14:paraId="276FBC1E" w14:textId="0DA5C6CB" w:rsidR="00B7266E" w:rsidRPr="00C55F54" w:rsidRDefault="00B7266E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C55F54">
        <w:rPr>
          <w:rFonts w:ascii="Times New Roman" w:hAnsi="Times New Roman" w:cs="Times New Roman"/>
          <w:color w:val="000000"/>
          <w:szCs w:val="19"/>
        </w:rPr>
        <w:t>метода класса</w:t>
      </w:r>
    </w:p>
    <w:p w14:paraId="72FB5D2A" w14:textId="2D235E68" w:rsidR="00FA6AAD" w:rsidRPr="00C55F54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>function(</w:t>
      </w:r>
      <w:proofErr w:type="gramEnd"/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C55F54"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C55F54"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="00C55F54"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3C3FDA93" w:rsidR="00CE0064" w:rsidRPr="00B7266E" w:rsidRDefault="00C55F54" w:rsidP="00FA6AA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полей класса</w:t>
      </w:r>
    </w:p>
    <w:p w14:paraId="3DF397F0" w14:textId="540D7508" w:rsidR="00AC43AF" w:rsidRPr="00C55F54" w:rsidRDefault="00C55F54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036579D2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 xml:space="preserve">полей класса типа </w:t>
      </w:r>
      <w:r w:rsidR="00C55F54">
        <w:rPr>
          <w:rFonts w:ascii="Times New Roman" w:hAnsi="Times New Roman" w:cs="Times New Roman"/>
          <w:color w:val="000000"/>
          <w:sz w:val="28"/>
          <w:szCs w:val="28"/>
          <w:lang w:val="en-US"/>
        </w:rPr>
        <w:t>double</w:t>
      </w:r>
      <w:r w:rsidR="00C55F54" w:rsidRPr="00C55F54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C55F54">
        <w:rPr>
          <w:rFonts w:ascii="Times New Roman" w:hAnsi="Times New Roman" w:cs="Times New Roman"/>
          <w:color w:val="000000"/>
          <w:sz w:val="28"/>
          <w:szCs w:val="28"/>
        </w:rPr>
        <w:t>для хранения аргументов</w:t>
      </w:r>
    </w:p>
    <w:p w14:paraId="5BFA2A55" w14:textId="024F4C8A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8764035" w14:textId="3833D840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bookmarkStart w:id="3" w:name="_Toc57314748"/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av.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77777777" w:rsidR="00C55F54" w:rsidRPr="00C55F54" w:rsidRDefault="00C55F54" w:rsidP="00C55F5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unctio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CF7D5F" w14:textId="3353C3AC" w:rsidR="00B64532" w:rsidRPr="00C55F54" w:rsidRDefault="00C55F54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Times New Roman" w:hAnsi="Times New Roman" w:cs="Times New Roman"/>
          <w:color w:val="000000"/>
          <w:szCs w:val="28"/>
        </w:rPr>
        <w:t xml:space="preserve">В функции </w:t>
      </w:r>
      <w:r>
        <w:rPr>
          <w:rFonts w:ascii="Times New Roman" w:hAnsi="Times New Roman" w:cs="Times New Roman"/>
          <w:color w:val="000000"/>
          <w:szCs w:val="28"/>
          <w:lang w:val="en-US"/>
        </w:rPr>
        <w:t>mai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 xml:space="preserve">заполняются поля класса и происходит вызов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function</w:t>
      </w:r>
      <w:r w:rsidRPr="00C55F54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для вывода ответа.</w:t>
      </w:r>
    </w:p>
    <w:p w14:paraId="27C0DAB2" w14:textId="77777777" w:rsidR="00B64532" w:rsidRPr="00C55F54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C55F54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C55F54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C55F54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C55F54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C55F54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3A2E727" w14:textId="77777777" w:rsidR="00C55F54" w:rsidRDefault="00C55F54" w:rsidP="00C55F54">
      <w:pPr>
        <w:pStyle w:val="Heading2"/>
        <w:rPr>
          <w:rFonts w:asciiTheme="minorHAnsi" w:eastAsiaTheme="minorHAnsi" w:hAnsiTheme="minorHAnsi" w:cstheme="minorBidi"/>
          <w:color w:val="000000"/>
          <w:sz w:val="28"/>
          <w:szCs w:val="28"/>
        </w:rPr>
      </w:pPr>
    </w:p>
    <w:p w14:paraId="6B8A8F12" w14:textId="77777777" w:rsidR="00C55F54" w:rsidRPr="00C55F54" w:rsidRDefault="00C55F54" w:rsidP="00C55F54"/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lastRenderedPageBreak/>
        <w:t>Код</w:t>
      </w:r>
      <w:bookmarkEnd w:id="4"/>
    </w:p>
    <w:p w14:paraId="4FED875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66DBC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D5B3FF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66F7D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  <w:proofErr w:type="spellEnd"/>
    </w:p>
    <w:p w14:paraId="703F6B9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0E7FC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49CB7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first, second;</w:t>
      </w:r>
    </w:p>
    <w:p w14:paraId="21106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AA6853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function(</w:t>
      </w:r>
      <w:proofErr w:type="gramEnd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71022E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6D8A3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x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C55F54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5CEC6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E4EAC8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00FAE36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AFFE4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C55F5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957C975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D89041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55F5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A22E61B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2B91AF"/>
          <w:sz w:val="19"/>
          <w:szCs w:val="19"/>
          <w:lang w:val="en-US"/>
        </w:rPr>
        <w:t>Func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7E26123" w14:textId="77777777" w:rsid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оиск значения функции y=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x+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, при различных значениях A, B, x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2B578EC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x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ECBD4A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26ABA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A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9320F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64B000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 xml:space="preserve"> B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C0BBC2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EFA717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E9FE3D" w14:textId="77777777" w:rsidR="00C55F54" w:rsidRPr="00C55F54" w:rsidRDefault="00C55F54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твет</w:t>
      </w:r>
      <w:r w:rsidRPr="00C55F5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55F5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unction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first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second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Urav.x</w:t>
      </w:r>
      <w:proofErr w:type="spellEnd"/>
      <w:r w:rsidRPr="00C55F5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9F8AF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F985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C24DE39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0D6E0D3F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1FEE9E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23843811" w:rsidR="005A35A2" w:rsidRPr="00CB440C" w:rsidRDefault="008F5ADF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pict w14:anchorId="760D5C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11" style="width:466.85pt;height:494.15pt;mso-width-percent:0;mso-height-percent:0;mso-width-percent:0;mso-height-percent:0">
            <v:imagedata r:id="rId8" o:title="11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F9E5C07" w:rsidR="00815331" w:rsidRPr="00C9245B" w:rsidRDefault="00C55F5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55F54">
        <w:rPr>
          <w:rFonts w:ascii="Times New Roman" w:hAnsi="Times New Roman" w:cs="Times New Roman"/>
          <w:noProof/>
          <w:color w:val="000000"/>
          <w:sz w:val="28"/>
          <w:szCs w:val="28"/>
        </w:rPr>
        <w:drawing>
          <wp:inline distT="0" distB="0" distL="0" distR="0" wp14:anchorId="593D6C3B" wp14:editId="246DFEA8">
            <wp:extent cx="4557155" cy="13336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DD377D" w14:textId="77777777" w:rsidR="008F5ADF" w:rsidRDefault="008F5ADF" w:rsidP="009D1C69">
      <w:pPr>
        <w:spacing w:after="0" w:line="240" w:lineRule="auto"/>
      </w:pPr>
      <w:r>
        <w:separator/>
      </w:r>
    </w:p>
  </w:endnote>
  <w:endnote w:type="continuationSeparator" w:id="0">
    <w:p w14:paraId="5BBF6704" w14:textId="77777777" w:rsidR="008F5ADF" w:rsidRDefault="008F5AD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6025BF" w:rsidRPr="009D1C69" w:rsidRDefault="006025BF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ABBAE8" w14:textId="77777777" w:rsidR="008F5ADF" w:rsidRDefault="008F5ADF" w:rsidP="009D1C69">
      <w:pPr>
        <w:spacing w:after="0" w:line="240" w:lineRule="auto"/>
      </w:pPr>
      <w:r>
        <w:separator/>
      </w:r>
    </w:p>
  </w:footnote>
  <w:footnote w:type="continuationSeparator" w:id="0">
    <w:p w14:paraId="710CDA84" w14:textId="77777777" w:rsidR="008F5ADF" w:rsidRDefault="008F5AD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8277C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01D8A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8F5ADF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B6C57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ACF1D-922A-3347-B6D8-07C16660B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8</TotalTime>
  <Pages>6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5</cp:revision>
  <cp:lastPrinted>2020-12-03T14:51:00Z</cp:lastPrinted>
  <dcterms:created xsi:type="dcterms:W3CDTF">2020-11-26T11:28:00Z</dcterms:created>
  <dcterms:modified xsi:type="dcterms:W3CDTF">2021-06-20T18:04:00Z</dcterms:modified>
</cp:coreProperties>
</file>